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95BDF" w14:textId="77777777" w:rsidR="00B202A0" w:rsidRPr="000F390F" w:rsidRDefault="00B202A0" w:rsidP="00B202A0">
      <w:pPr>
        <w:jc w:val="center"/>
      </w:pPr>
      <w:r>
        <w:rPr>
          <w:noProof/>
        </w:rPr>
        <w:drawing>
          <wp:inline distT="0" distB="0" distL="0" distR="0" wp14:anchorId="50A35DFE" wp14:editId="2659B80F">
            <wp:extent cx="5948045" cy="316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301C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  <w:r>
        <w:rPr>
          <w:rFonts w:ascii="Arial Black" w:hAnsi="Arial Black" w:cs="Bodoni MT"/>
          <w:sz w:val="24"/>
          <w:szCs w:val="24"/>
          <w:u w:val="single"/>
        </w:rPr>
        <w:t>Dept. of Computer Science and Software Engineering</w:t>
      </w:r>
    </w:p>
    <w:p w14:paraId="6B70818E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</w:p>
    <w:p w14:paraId="56271E32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OMP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6721 :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pplied Artificial Intelligence</w:t>
      </w:r>
    </w:p>
    <w:p w14:paraId="35BE3683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E0AF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t>Winter 2019-2020</w:t>
      </w:r>
    </w:p>
    <w:p w14:paraId="30379B98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rPr>
          <w:rFonts w:ascii="Arial Black" w:hAnsi="Arial Black" w:cs="Courier New"/>
          <w:sz w:val="24"/>
          <w:szCs w:val="24"/>
          <w:u w:val="single"/>
        </w:rPr>
      </w:pPr>
    </w:p>
    <w:p w14:paraId="6058E55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Courier New"/>
          <w:sz w:val="24"/>
          <w:szCs w:val="24"/>
          <w:u w:val="single"/>
        </w:rPr>
      </w:pPr>
    </w:p>
    <w:p w14:paraId="4D63339D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 Black" w:hAnsi="Arial Black" w:cs="Bodoni MT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2</w:t>
      </w:r>
    </w:p>
    <w:p w14:paraId="71BFF549" w14:textId="77777777" w:rsidR="00B202A0" w:rsidRDefault="00B202A0" w:rsidP="00B202A0">
      <w:pPr>
        <w:jc w:val="both"/>
        <w:rPr>
          <w:rFonts w:cstheme="minorHAnsi"/>
        </w:rPr>
      </w:pPr>
    </w:p>
    <w:p w14:paraId="6C31D6E5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>Dr. Ren</w:t>
      </w:r>
      <w:r w:rsidRPr="00A50FF1">
        <w:rPr>
          <w:rFonts w:ascii="Times New Roman" w:hAnsi="Times New Roman" w:cs="Times New Roman"/>
          <w:b/>
          <w:sz w:val="24"/>
          <w:szCs w:val="24"/>
        </w:rPr>
        <w:t>é</w:t>
      </w:r>
      <w:r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</w:rPr>
        <w:t xml:space="preserve"> Witte</w:t>
      </w:r>
      <w:r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  <w:t xml:space="preserve"> </w:t>
      </w:r>
    </w:p>
    <w:p w14:paraId="4F0E0640" w14:textId="77777777" w:rsidR="00B202A0" w:rsidRPr="00A50FF1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</w:pPr>
    </w:p>
    <w:p w14:paraId="6812B737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ted By: </w:t>
      </w:r>
    </w:p>
    <w:p w14:paraId="310B9D63" w14:textId="77777777" w:rsidR="00B202A0" w:rsidRPr="00CA3148" w:rsidRDefault="00B202A0" w:rsidP="00B202A0">
      <w:pPr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Pr="00A50FF1">
        <w:rPr>
          <w:rFonts w:ascii="Times New Roman" w:hAnsi="Times New Roman" w:cs="Times New Roman"/>
          <w:sz w:val="24"/>
          <w:szCs w:val="24"/>
        </w:rPr>
        <w:t xml:space="preserve"> </w:t>
      </w:r>
      <w:r w:rsidRPr="00A50FF1">
        <w:rPr>
          <w:rFonts w:ascii="Times New Roman" w:hAnsi="Times New Roman" w:cs="Times New Roman"/>
          <w:b/>
          <w:bCs/>
          <w:sz w:val="24"/>
          <w:szCs w:val="24"/>
        </w:rPr>
        <w:t>FL-G06</w:t>
      </w:r>
    </w:p>
    <w:tbl>
      <w:tblPr>
        <w:tblStyle w:val="TableGrid"/>
        <w:tblW w:w="9972" w:type="dxa"/>
        <w:tblLook w:val="04A0" w:firstRow="1" w:lastRow="0" w:firstColumn="1" w:lastColumn="0" w:noHBand="0" w:noVBand="1"/>
      </w:tblPr>
      <w:tblGrid>
        <w:gridCol w:w="3374"/>
        <w:gridCol w:w="2924"/>
        <w:gridCol w:w="3674"/>
      </w:tblGrid>
      <w:tr w:rsidR="00B202A0" w:rsidRPr="00CA3148" w14:paraId="6CB0492B" w14:textId="77777777" w:rsidTr="00B202A0">
        <w:trPr>
          <w:trHeight w:val="360"/>
        </w:trPr>
        <w:tc>
          <w:tcPr>
            <w:tcW w:w="3374" w:type="dxa"/>
          </w:tcPr>
          <w:p w14:paraId="25A1A1BA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24" w:type="dxa"/>
          </w:tcPr>
          <w:p w14:paraId="44C63057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3674" w:type="dxa"/>
          </w:tcPr>
          <w:p w14:paraId="0239564C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B202A0" w:rsidRPr="00CA3148" w14:paraId="2CD0D86C" w14:textId="77777777" w:rsidTr="00B202A0">
        <w:trPr>
          <w:trHeight w:val="360"/>
        </w:trPr>
        <w:tc>
          <w:tcPr>
            <w:tcW w:w="3374" w:type="dxa"/>
          </w:tcPr>
          <w:p w14:paraId="41F3F33B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Mehrnaz Keshmirpour</w:t>
            </w:r>
          </w:p>
        </w:tc>
        <w:tc>
          <w:tcPr>
            <w:tcW w:w="2924" w:type="dxa"/>
          </w:tcPr>
          <w:p w14:paraId="46C6EB89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063320</w:t>
            </w:r>
          </w:p>
        </w:tc>
        <w:tc>
          <w:tcPr>
            <w:tcW w:w="3674" w:type="dxa"/>
          </w:tcPr>
          <w:p w14:paraId="5846BD1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@gmail.com</w:t>
            </w:r>
          </w:p>
        </w:tc>
      </w:tr>
      <w:tr w:rsidR="00B202A0" w:rsidRPr="00CA3148" w14:paraId="47908CD3" w14:textId="77777777" w:rsidTr="00B202A0">
        <w:trPr>
          <w:trHeight w:val="360"/>
        </w:trPr>
        <w:tc>
          <w:tcPr>
            <w:tcW w:w="3374" w:type="dxa"/>
          </w:tcPr>
          <w:p w14:paraId="630B827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Naghmeh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Shafiee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Roudbari</w:t>
            </w:r>
            <w:proofErr w:type="spellEnd"/>
          </w:p>
        </w:tc>
        <w:tc>
          <w:tcPr>
            <w:tcW w:w="2924" w:type="dxa"/>
          </w:tcPr>
          <w:p w14:paraId="4B9A251E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40129324</w:t>
            </w:r>
          </w:p>
        </w:tc>
        <w:tc>
          <w:tcPr>
            <w:tcW w:w="3674" w:type="dxa"/>
          </w:tcPr>
          <w:p w14:paraId="738EC7B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naghmehshafiee@gmail.com</w:t>
            </w:r>
          </w:p>
        </w:tc>
      </w:tr>
      <w:tr w:rsidR="00B202A0" w:rsidRPr="00CA3148" w14:paraId="30ACC6C8" w14:textId="77777777" w:rsidTr="00B202A0">
        <w:trPr>
          <w:trHeight w:val="360"/>
        </w:trPr>
        <w:tc>
          <w:tcPr>
            <w:tcW w:w="3374" w:type="dxa"/>
          </w:tcPr>
          <w:p w14:paraId="0F77504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 Kaur</w:t>
            </w:r>
          </w:p>
        </w:tc>
        <w:tc>
          <w:tcPr>
            <w:tcW w:w="2924" w:type="dxa"/>
          </w:tcPr>
          <w:p w14:paraId="6F503EA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103309</w:t>
            </w:r>
          </w:p>
        </w:tc>
        <w:tc>
          <w:tcPr>
            <w:tcW w:w="3674" w:type="dxa"/>
          </w:tcPr>
          <w:p w14:paraId="7481BFE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14concordia@gmail.com</w:t>
            </w:r>
          </w:p>
        </w:tc>
      </w:tr>
    </w:tbl>
    <w:p w14:paraId="6F52BED8" w14:textId="77777777" w:rsidR="00B202A0" w:rsidRPr="00CA3148" w:rsidRDefault="00B202A0" w:rsidP="00B202A0">
      <w:pPr>
        <w:jc w:val="center"/>
        <w:rPr>
          <w:rFonts w:cstheme="minorHAnsi"/>
        </w:rPr>
      </w:pPr>
    </w:p>
    <w:p w14:paraId="54705CA7" w14:textId="77777777" w:rsidR="008329CA" w:rsidRDefault="009418E6"/>
    <w:p w14:paraId="759F59FE" w14:textId="77777777" w:rsidR="003C5DF8" w:rsidRDefault="003C5DF8"/>
    <w:p w14:paraId="7D4C519E" w14:textId="77777777" w:rsidR="00277269" w:rsidRPr="003C5DF8" w:rsidRDefault="00AC5352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Analysis</w:t>
      </w:r>
    </w:p>
    <w:p w14:paraId="73E40D69" w14:textId="77777777" w:rsidR="00AC5352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= (number of instances correctly classified / Total number of instances) * 100</w:t>
      </w:r>
    </w:p>
    <w:p w14:paraId="0EE36E75" w14:textId="77777777" w:rsidR="00F80953" w:rsidRDefault="00F80953" w:rsidP="00F809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(</w:t>
      </w:r>
      <w:r w:rsidR="00451080">
        <w:rPr>
          <w:rFonts w:ascii="Times New Roman" w:hAnsi="Times New Roman" w:cs="Times New Roman"/>
          <w:sz w:val="24"/>
          <w:szCs w:val="24"/>
        </w:rPr>
        <w:t>733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gramStart"/>
      <w:r>
        <w:rPr>
          <w:rFonts w:ascii="Times New Roman" w:hAnsi="Times New Roman" w:cs="Times New Roman"/>
          <w:sz w:val="24"/>
          <w:szCs w:val="24"/>
        </w:rPr>
        <w:t>800)*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00 </w:t>
      </w:r>
    </w:p>
    <w:p w14:paraId="461134FA" w14:textId="77777777" w:rsidR="00F80953" w:rsidRDefault="00F8095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</w:t>
      </w:r>
      <w:r w:rsidR="00451080">
        <w:rPr>
          <w:rFonts w:ascii="Times New Roman" w:hAnsi="Times New Roman" w:cs="Times New Roman"/>
          <w:b/>
          <w:sz w:val="24"/>
          <w:szCs w:val="24"/>
        </w:rPr>
        <w:t>91.63</w:t>
      </w:r>
      <w:r w:rsidRPr="00F80953">
        <w:rPr>
          <w:rFonts w:ascii="Times New Roman" w:hAnsi="Times New Roman" w:cs="Times New Roman"/>
          <w:b/>
          <w:sz w:val="24"/>
          <w:szCs w:val="24"/>
        </w:rPr>
        <w:t>%</w:t>
      </w:r>
    </w:p>
    <w:p w14:paraId="1D2A36AF" w14:textId="77777777" w:rsidR="009D66D3" w:rsidRDefault="009D66D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6"/>
        <w:gridCol w:w="2912"/>
        <w:gridCol w:w="2978"/>
      </w:tblGrid>
      <w:tr w:rsidR="002E47E6" w14:paraId="5F9002A2" w14:textId="77777777" w:rsidTr="002E47E6">
        <w:tc>
          <w:tcPr>
            <w:tcW w:w="2966" w:type="dxa"/>
          </w:tcPr>
          <w:p w14:paraId="7780A592" w14:textId="77777777" w:rsidR="002E47E6" w:rsidRDefault="002E47E6" w:rsidP="00545CBA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2" w:type="dxa"/>
          </w:tcPr>
          <w:p w14:paraId="1D5CD59E" w14:textId="77777777" w:rsidR="002E47E6" w:rsidRDefault="002E47E6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nce in class </w:t>
            </w:r>
            <w:r w:rsidR="006C41E7"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978" w:type="dxa"/>
          </w:tcPr>
          <w:p w14:paraId="0D7BC061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ance in class Ham</w:t>
            </w:r>
          </w:p>
        </w:tc>
      </w:tr>
      <w:tr w:rsidR="002E47E6" w14:paraId="3991B740" w14:textId="77777777" w:rsidTr="002E47E6">
        <w:tc>
          <w:tcPr>
            <w:tcW w:w="2966" w:type="dxa"/>
          </w:tcPr>
          <w:p w14:paraId="32C1DFF0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spam</w:t>
            </w:r>
          </w:p>
        </w:tc>
        <w:tc>
          <w:tcPr>
            <w:tcW w:w="2912" w:type="dxa"/>
          </w:tcPr>
          <w:p w14:paraId="52B8C0EB" w14:textId="77777777" w:rsidR="002E47E6" w:rsidRPr="009D66D3" w:rsidRDefault="007D5409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8</w:t>
            </w:r>
          </w:p>
        </w:tc>
        <w:tc>
          <w:tcPr>
            <w:tcW w:w="2978" w:type="dxa"/>
          </w:tcPr>
          <w:p w14:paraId="14CDE332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E47E6" w14:paraId="0E1D058C" w14:textId="77777777" w:rsidTr="002E47E6">
        <w:tc>
          <w:tcPr>
            <w:tcW w:w="2966" w:type="dxa"/>
          </w:tcPr>
          <w:p w14:paraId="262FF409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ham</w:t>
            </w:r>
          </w:p>
        </w:tc>
        <w:tc>
          <w:tcPr>
            <w:tcW w:w="2912" w:type="dxa"/>
          </w:tcPr>
          <w:p w14:paraId="18B1B252" w14:textId="77777777" w:rsidR="002E47E6" w:rsidRPr="009D66D3" w:rsidRDefault="002E47E6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7D540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78" w:type="dxa"/>
          </w:tcPr>
          <w:p w14:paraId="7412BE57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</w:tr>
    </w:tbl>
    <w:p w14:paraId="0A6A7BBE" w14:textId="77777777" w:rsidR="004C6A3D" w:rsidRDefault="004C6A3D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19DE1F" w14:textId="77777777" w:rsidR="000B5427" w:rsidRPr="00DB66BC" w:rsidRDefault="00F80953" w:rsidP="00DB66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Precision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9D66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6119C1">
        <w:rPr>
          <w:rFonts w:ascii="Times New Roman" w:hAnsi="Times New Roman" w:cs="Times New Roman"/>
          <w:sz w:val="24"/>
          <w:szCs w:val="24"/>
        </w:rPr>
        <w:t>am &amp; model labeled as sp</w:t>
      </w:r>
      <w:r w:rsidR="000B5427">
        <w:rPr>
          <w:rFonts w:ascii="Times New Roman" w:hAnsi="Times New Roman" w:cs="Times New Roman"/>
          <w:sz w:val="24"/>
          <w:szCs w:val="24"/>
        </w:rPr>
        <w:t xml:space="preserve">am / </w:t>
      </w:r>
      <w:r w:rsidR="000B5427" w:rsidRPr="000B5427">
        <w:rPr>
          <w:rFonts w:ascii="Times New Roman" w:hAnsi="Times New Roman" w:cs="Times New Roman"/>
          <w:sz w:val="24"/>
          <w:szCs w:val="24"/>
        </w:rPr>
        <w:t>total number</w:t>
      </w:r>
      <w:r w:rsidR="006C41E7">
        <w:rPr>
          <w:rFonts w:ascii="Times New Roman" w:hAnsi="Times New Roman" w:cs="Times New Roman"/>
          <w:sz w:val="24"/>
          <w:szCs w:val="24"/>
        </w:rPr>
        <w:t xml:space="preserve"> of instances model label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</w:t>
      </w:r>
      <w:r w:rsidR="00DB66BC">
        <w:rPr>
          <w:rFonts w:ascii="Times New Roman" w:hAnsi="Times New Roman" w:cs="Times New Roman"/>
          <w:sz w:val="24"/>
          <w:szCs w:val="24"/>
        </w:rPr>
        <w:t xml:space="preserve"> </w:t>
      </w:r>
      <w:r w:rsidR="00DB66B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DB66BC">
        <w:rPr>
          <w:rFonts w:ascii="Times New Roman" w:hAnsi="Times New Roman" w:cs="Times New Roman"/>
          <w:sz w:val="24"/>
          <w:szCs w:val="24"/>
        </w:rPr>
        <w:t xml:space="preserve">338/ (338+5)    </w:t>
      </w:r>
      <w:r w:rsidR="00DB66BC">
        <w:rPr>
          <w:rFonts w:ascii="Times New Roman" w:hAnsi="Times New Roman" w:cs="Times New Roman"/>
          <w:b/>
          <w:sz w:val="24"/>
          <w:szCs w:val="24"/>
        </w:rPr>
        <w:t>= 0.985</w:t>
      </w:r>
      <w:r w:rsidR="000B5427" w:rsidRPr="00DB66BC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256B2AA6" w14:textId="77777777" w:rsidR="00DB66BC" w:rsidRPr="00DB66BC" w:rsidRDefault="00DB66BC" w:rsidP="000B54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cision</w:t>
      </w:r>
      <w:r w:rsidRPr="00DB66B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(ham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am / </w:t>
      </w:r>
      <w:r w:rsidRPr="000B5427">
        <w:rPr>
          <w:rFonts w:ascii="Times New Roman" w:hAnsi="Times New Roman" w:cs="Times New Roman"/>
          <w:sz w:val="24"/>
          <w:szCs w:val="24"/>
        </w:rPr>
        <w:t>total number</w:t>
      </w:r>
      <w:r>
        <w:rPr>
          <w:rFonts w:ascii="Times New Roman" w:hAnsi="Times New Roman" w:cs="Times New Roman"/>
          <w:sz w:val="24"/>
          <w:szCs w:val="24"/>
        </w:rPr>
        <w:t xml:space="preserve"> of instances model labeled as H</w:t>
      </w:r>
      <w:r w:rsidRPr="000B5427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= 395/ (395+62)    </w:t>
      </w:r>
      <w:r w:rsidRPr="00DB66BC">
        <w:rPr>
          <w:rFonts w:ascii="Times New Roman" w:hAnsi="Times New Roman" w:cs="Times New Roman"/>
          <w:b/>
          <w:sz w:val="24"/>
          <w:szCs w:val="24"/>
        </w:rPr>
        <w:t>= 0.864</w:t>
      </w:r>
    </w:p>
    <w:p w14:paraId="1B4FDE8D" w14:textId="77777777" w:rsidR="009D66D3" w:rsidRPr="00DB66BC" w:rsidRDefault="00DA5E97" w:rsidP="00DB66B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62197C32" w14:textId="77777777" w:rsidR="00F80953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all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4C6A3D">
        <w:rPr>
          <w:rFonts w:ascii="Times New Roman" w:hAnsi="Times New Roman" w:cs="Times New Roman"/>
          <w:b/>
          <w:sz w:val="24"/>
          <w:szCs w:val="24"/>
        </w:rPr>
        <w:t xml:space="preserve"> =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0B5427">
        <w:rPr>
          <w:rFonts w:ascii="Times New Roman" w:hAnsi="Times New Roman" w:cs="Times New Roman"/>
          <w:sz w:val="24"/>
          <w:szCs w:val="24"/>
        </w:rPr>
        <w:t>am &amp; model label</w:t>
      </w:r>
      <w:r w:rsidR="006119C1">
        <w:rPr>
          <w:rFonts w:ascii="Times New Roman" w:hAnsi="Times New Roman" w:cs="Times New Roman"/>
          <w:sz w:val="24"/>
          <w:szCs w:val="24"/>
        </w:rPr>
        <w:t>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 /</w:t>
      </w:r>
      <w:r w:rsidR="000B5427">
        <w:rPr>
          <w:rFonts w:ascii="Times New Roman" w:hAnsi="Times New Roman" w:cs="Times New Roman"/>
          <w:sz w:val="24"/>
          <w:szCs w:val="24"/>
        </w:rPr>
        <w:t xml:space="preserve"> </w:t>
      </w:r>
      <w:r w:rsidR="006C41E7">
        <w:rPr>
          <w:rFonts w:ascii="Times New Roman" w:hAnsi="Times New Roman" w:cs="Times New Roman"/>
          <w:sz w:val="24"/>
          <w:szCs w:val="24"/>
        </w:rPr>
        <w:t>all instances in class Sp</w:t>
      </w:r>
      <w:r w:rsidR="004C6A3D">
        <w:rPr>
          <w:rFonts w:ascii="Times New Roman" w:hAnsi="Times New Roman" w:cs="Times New Roman"/>
          <w:sz w:val="24"/>
          <w:szCs w:val="24"/>
        </w:rPr>
        <w:t>am</w:t>
      </w:r>
      <w:r w:rsidR="0047046A">
        <w:rPr>
          <w:rFonts w:ascii="Times New Roman" w:hAnsi="Times New Roman" w:cs="Times New Roman"/>
          <w:sz w:val="24"/>
          <w:szCs w:val="24"/>
        </w:rPr>
        <w:t xml:space="preserve"> 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47046A">
        <w:rPr>
          <w:rFonts w:ascii="Times New Roman" w:hAnsi="Times New Roman" w:cs="Times New Roman"/>
          <w:sz w:val="24"/>
          <w:szCs w:val="24"/>
        </w:rPr>
        <w:t>338/ (338+</w:t>
      </w:r>
      <w:r w:rsidR="0047046A" w:rsidRPr="004C6A3D">
        <w:rPr>
          <w:rFonts w:ascii="Times New Roman" w:hAnsi="Times New Roman" w:cs="Times New Roman"/>
          <w:sz w:val="24"/>
          <w:szCs w:val="24"/>
        </w:rPr>
        <w:t>6</w:t>
      </w:r>
      <w:r w:rsidR="0047046A">
        <w:rPr>
          <w:rFonts w:ascii="Times New Roman" w:hAnsi="Times New Roman" w:cs="Times New Roman"/>
          <w:sz w:val="24"/>
          <w:szCs w:val="24"/>
        </w:rPr>
        <w:t>2</w:t>
      </w:r>
      <w:r w:rsidR="0047046A" w:rsidRPr="004C6A3D">
        <w:rPr>
          <w:rFonts w:ascii="Times New Roman" w:hAnsi="Times New Roman" w:cs="Times New Roman"/>
          <w:sz w:val="24"/>
          <w:szCs w:val="24"/>
        </w:rPr>
        <w:t>)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    = 0.845</w:t>
      </w:r>
    </w:p>
    <w:p w14:paraId="06BE741E" w14:textId="77777777" w:rsidR="004C6A3D" w:rsidRPr="000126C5" w:rsidRDefault="000126C5" w:rsidP="000126C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call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(ham)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</w:t>
      </w:r>
      <w:r w:rsidRPr="000B5427">
        <w:rPr>
          <w:rFonts w:ascii="Times New Roman" w:hAnsi="Times New Roman" w:cs="Times New Roman"/>
          <w:sz w:val="24"/>
          <w:szCs w:val="24"/>
        </w:rPr>
        <w:t>am /</w:t>
      </w:r>
      <w:r>
        <w:rPr>
          <w:rFonts w:ascii="Times New Roman" w:hAnsi="Times New Roman" w:cs="Times New Roman"/>
          <w:sz w:val="24"/>
          <w:szCs w:val="24"/>
        </w:rPr>
        <w:t xml:space="preserve"> all instances in class Ham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395/ (395+5</w:t>
      </w:r>
      <w:r w:rsidRPr="004C6A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  = 0.987</w:t>
      </w:r>
      <w:r w:rsidR="006E5F13" w:rsidRPr="000126C5">
        <w:rPr>
          <w:rFonts w:ascii="Times New Roman" w:hAnsi="Times New Roman" w:cs="Times New Roman"/>
          <w:b/>
          <w:sz w:val="24"/>
          <w:szCs w:val="24"/>
        </w:rPr>
        <w:t xml:space="preserve">           </w:t>
      </w:r>
    </w:p>
    <w:p w14:paraId="5379503B" w14:textId="77777777" w:rsidR="009D66D3" w:rsidRDefault="009D66D3" w:rsidP="004C6A3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07BD26" w14:textId="77777777" w:rsidR="00F80953" w:rsidRPr="00940514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measure</w:t>
      </w:r>
      <w:r w:rsidR="009405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0514" w:rsidRPr="00940514">
        <w:rPr>
          <w:rFonts w:ascii="Times New Roman" w:hAnsi="Times New Roman" w:cs="Times New Roman"/>
          <w:sz w:val="24"/>
          <w:szCs w:val="24"/>
        </w:rPr>
        <w:t>(</w:t>
      </w:r>
      <w:r w:rsidR="00940514">
        <w:rPr>
          <w:rFonts w:ascii="Times New Roman" w:hAnsi="Times New Roman" w:cs="Times New Roman"/>
          <w:sz w:val="24"/>
          <w:szCs w:val="24"/>
        </w:rPr>
        <w:t>a weighted combination of precision &amp; recall)</w:t>
      </w:r>
    </w:p>
    <w:p w14:paraId="73F05336" w14:textId="77777777" w:rsidR="00940514" w:rsidRPr="00940514" w:rsidRDefault="00940514" w:rsidP="009405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4F7">
        <w:rPr>
          <w:rFonts w:ascii="Times New Roman" w:hAnsi="Times New Roman" w:cs="Times New Roman"/>
          <w:b/>
          <w:sz w:val="24"/>
          <w:szCs w:val="24"/>
        </w:rPr>
        <w:t>F =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+</w:t>
      </w:r>
      <w:proofErr w:type="gramStart"/>
      <w:r w:rsidRPr="00D934F7">
        <w:rPr>
          <w:rFonts w:ascii="Times New Roman" w:hAnsi="Times New Roman" w:cs="Times New Roman"/>
          <w:b/>
          <w:sz w:val="24"/>
          <w:szCs w:val="24"/>
        </w:rPr>
        <w:t>1)*</w:t>
      </w:r>
      <w:proofErr w:type="gramEnd"/>
      <w:r w:rsidRPr="00D934F7">
        <w:rPr>
          <w:rFonts w:ascii="Times New Roman" w:hAnsi="Times New Roman" w:cs="Times New Roman"/>
          <w:b/>
          <w:sz w:val="24"/>
          <w:szCs w:val="24"/>
        </w:rPr>
        <w:t>PR /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P+R)</w:t>
      </w:r>
      <w:r>
        <w:rPr>
          <w:rFonts w:ascii="Times New Roman" w:hAnsi="Times New Roman" w:cs="Times New Roman"/>
          <w:sz w:val="24"/>
          <w:szCs w:val="24"/>
        </w:rPr>
        <w:t>; β = 1 since, precision and recall have same importance</w:t>
      </w:r>
    </w:p>
    <w:p w14:paraId="65B53AEC" w14:textId="77777777" w:rsidR="00914802" w:rsidRDefault="00A60E19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= </w:t>
      </w:r>
      <w:r w:rsidR="00F84A88">
        <w:rPr>
          <w:rFonts w:ascii="Times New Roman" w:hAnsi="Times New Roman" w:cs="Times New Roman"/>
          <w:sz w:val="24"/>
          <w:szCs w:val="24"/>
        </w:rPr>
        <w:t>(2*0.845*0.985</w:t>
      </w:r>
      <w:r w:rsidRPr="00A60E19">
        <w:rPr>
          <w:rFonts w:ascii="Times New Roman" w:hAnsi="Times New Roman" w:cs="Times New Roman"/>
          <w:sz w:val="24"/>
          <w:szCs w:val="24"/>
        </w:rPr>
        <w:t>) /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60E19">
        <w:rPr>
          <w:rFonts w:ascii="Times New Roman" w:hAnsi="Times New Roman" w:cs="Times New Roman"/>
          <w:sz w:val="24"/>
          <w:szCs w:val="24"/>
        </w:rPr>
        <w:t>(</w:t>
      </w:r>
      <w:r w:rsidR="00415AFF">
        <w:rPr>
          <w:rFonts w:ascii="Times New Roman" w:hAnsi="Times New Roman" w:cs="Times New Roman"/>
          <w:sz w:val="24"/>
          <w:szCs w:val="24"/>
        </w:rPr>
        <w:t>0.985+0.845</w:t>
      </w:r>
      <w:r>
        <w:rPr>
          <w:rFonts w:ascii="Times New Roman" w:hAnsi="Times New Roman" w:cs="Times New Roman"/>
          <w:sz w:val="24"/>
          <w:szCs w:val="24"/>
        </w:rPr>
        <w:t>)</w:t>
      </w:r>
      <w:r w:rsidR="008902A1">
        <w:rPr>
          <w:rFonts w:ascii="Times New Roman" w:hAnsi="Times New Roman" w:cs="Times New Roman"/>
          <w:sz w:val="24"/>
          <w:szCs w:val="24"/>
        </w:rPr>
        <w:t xml:space="preserve">    </w:t>
      </w:r>
      <w:r w:rsidR="008902A1">
        <w:rPr>
          <w:rFonts w:ascii="Times New Roman" w:hAnsi="Times New Roman" w:cs="Times New Roman"/>
          <w:b/>
          <w:sz w:val="24"/>
          <w:szCs w:val="24"/>
        </w:rPr>
        <w:t xml:space="preserve">= </w:t>
      </w:r>
      <w:bookmarkStart w:id="0" w:name="_GoBack"/>
      <w:r w:rsidR="008902A1">
        <w:rPr>
          <w:rFonts w:ascii="Times New Roman" w:hAnsi="Times New Roman" w:cs="Times New Roman"/>
          <w:sz w:val="24"/>
          <w:szCs w:val="24"/>
        </w:rPr>
        <w:t>1.66465</w:t>
      </w:r>
      <w:bookmarkEnd w:id="0"/>
      <w:r w:rsidR="008902A1">
        <w:rPr>
          <w:rFonts w:ascii="Times New Roman" w:hAnsi="Times New Roman" w:cs="Times New Roman"/>
          <w:sz w:val="24"/>
          <w:szCs w:val="24"/>
        </w:rPr>
        <w:t xml:space="preserve"> / 1.83    </w:t>
      </w:r>
      <w:r w:rsidR="008902A1">
        <w:rPr>
          <w:rFonts w:ascii="Times New Roman" w:hAnsi="Times New Roman" w:cs="Times New Roman"/>
          <w:b/>
          <w:sz w:val="24"/>
          <w:szCs w:val="24"/>
        </w:rPr>
        <w:t>= 0.909</w:t>
      </w:r>
    </w:p>
    <w:p w14:paraId="74A256C2" w14:textId="77777777" w:rsidR="00A60E19" w:rsidRPr="007344C2" w:rsidRDefault="000126C5" w:rsidP="007344C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, for class Ham, F = 1.705536 / 1.851    = </w:t>
      </w:r>
      <w:r w:rsidRPr="000126C5">
        <w:rPr>
          <w:rFonts w:ascii="Times New Roman" w:hAnsi="Times New Roman" w:cs="Times New Roman"/>
          <w:b/>
          <w:sz w:val="24"/>
          <w:szCs w:val="24"/>
        </w:rPr>
        <w:t>0.921</w:t>
      </w:r>
    </w:p>
    <w:p w14:paraId="12E74751" w14:textId="77777777" w:rsidR="003C5DF8" w:rsidRPr="00A60E19" w:rsidRDefault="003C5DF8" w:rsidP="009148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01"/>
        <w:gridCol w:w="2235"/>
        <w:gridCol w:w="2195"/>
        <w:gridCol w:w="2225"/>
      </w:tblGrid>
      <w:tr w:rsidR="009A1884" w14:paraId="74587185" w14:textId="77777777" w:rsidTr="003C5DF8">
        <w:tc>
          <w:tcPr>
            <w:tcW w:w="2394" w:type="dxa"/>
          </w:tcPr>
          <w:p w14:paraId="4DA7A533" w14:textId="77777777" w:rsidR="003C5DF8" w:rsidRDefault="003C5DF8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94" w:type="dxa"/>
          </w:tcPr>
          <w:p w14:paraId="337966E7" w14:textId="77777777" w:rsidR="003C5DF8" w:rsidRDefault="009A188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cision</w:t>
            </w:r>
          </w:p>
        </w:tc>
        <w:tc>
          <w:tcPr>
            <w:tcW w:w="2394" w:type="dxa"/>
          </w:tcPr>
          <w:p w14:paraId="536D696F" w14:textId="77777777" w:rsidR="003C5DF8" w:rsidRDefault="009A188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all</w:t>
            </w:r>
          </w:p>
        </w:tc>
        <w:tc>
          <w:tcPr>
            <w:tcW w:w="2394" w:type="dxa"/>
          </w:tcPr>
          <w:p w14:paraId="2772A609" w14:textId="77777777" w:rsidR="003C5DF8" w:rsidRDefault="009A188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1-measure</w:t>
            </w:r>
          </w:p>
        </w:tc>
      </w:tr>
      <w:tr w:rsidR="009A1884" w14:paraId="24B17842" w14:textId="77777777" w:rsidTr="003C5DF8">
        <w:tc>
          <w:tcPr>
            <w:tcW w:w="2394" w:type="dxa"/>
          </w:tcPr>
          <w:p w14:paraId="0007FBBF" w14:textId="77777777" w:rsidR="003C5DF8" w:rsidRDefault="009A1884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 class</w:t>
            </w:r>
          </w:p>
        </w:tc>
        <w:tc>
          <w:tcPr>
            <w:tcW w:w="2394" w:type="dxa"/>
          </w:tcPr>
          <w:p w14:paraId="4D518EC0" w14:textId="77777777" w:rsidR="003C5DF8" w:rsidRPr="009A1884" w:rsidRDefault="00E70AA1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5</w:t>
            </w:r>
          </w:p>
        </w:tc>
        <w:tc>
          <w:tcPr>
            <w:tcW w:w="2394" w:type="dxa"/>
          </w:tcPr>
          <w:p w14:paraId="4CDE36B7" w14:textId="77777777" w:rsidR="003C5DF8" w:rsidRPr="009A1884" w:rsidRDefault="00E70AA1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5</w:t>
            </w:r>
          </w:p>
        </w:tc>
        <w:tc>
          <w:tcPr>
            <w:tcW w:w="2394" w:type="dxa"/>
          </w:tcPr>
          <w:p w14:paraId="03E5DF3A" w14:textId="77777777" w:rsidR="003C5DF8" w:rsidRPr="009A1884" w:rsidRDefault="00E70AA1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09</w:t>
            </w:r>
          </w:p>
        </w:tc>
      </w:tr>
      <w:tr w:rsidR="009A1884" w14:paraId="1BDFE9E7" w14:textId="77777777" w:rsidTr="003C5DF8">
        <w:tc>
          <w:tcPr>
            <w:tcW w:w="2394" w:type="dxa"/>
          </w:tcPr>
          <w:p w14:paraId="475F3AB1" w14:textId="77777777" w:rsidR="003C5DF8" w:rsidRDefault="009A1884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 class</w:t>
            </w:r>
          </w:p>
        </w:tc>
        <w:tc>
          <w:tcPr>
            <w:tcW w:w="2394" w:type="dxa"/>
          </w:tcPr>
          <w:p w14:paraId="2B5B736A" w14:textId="77777777" w:rsidR="003C5DF8" w:rsidRPr="009A1884" w:rsidRDefault="00200E89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8B146B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</w:p>
        </w:tc>
        <w:tc>
          <w:tcPr>
            <w:tcW w:w="2394" w:type="dxa"/>
          </w:tcPr>
          <w:p w14:paraId="6E677E8D" w14:textId="77777777" w:rsidR="003C5DF8" w:rsidRPr="009A1884" w:rsidRDefault="000126C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7</w:t>
            </w:r>
          </w:p>
        </w:tc>
        <w:tc>
          <w:tcPr>
            <w:tcW w:w="2394" w:type="dxa"/>
          </w:tcPr>
          <w:p w14:paraId="136EC749" w14:textId="77777777" w:rsidR="003C5DF8" w:rsidRPr="009A1884" w:rsidRDefault="000126C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1</w:t>
            </w:r>
          </w:p>
        </w:tc>
      </w:tr>
    </w:tbl>
    <w:p w14:paraId="781D071A" w14:textId="77777777" w:rsidR="00914802" w:rsidRDefault="00914802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A65587" w14:textId="77777777" w:rsidR="00F80953" w:rsidRPr="002E47E6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omicSansMS" w:hAnsi="Times New Roman" w:cs="Times New Roman"/>
          <w:b/>
          <w:sz w:val="24"/>
          <w:szCs w:val="24"/>
        </w:rPr>
        <w:t>Confusion Matrix / Contingency T</w:t>
      </w:r>
      <w:r w:rsidRPr="00F80953">
        <w:rPr>
          <w:rFonts w:ascii="Times New Roman" w:eastAsia="ComicSansMS" w:hAnsi="Times New Roman" w:cs="Times New Roman"/>
          <w:b/>
          <w:sz w:val="24"/>
          <w:szCs w:val="24"/>
        </w:rPr>
        <w:t>able</w:t>
      </w:r>
    </w:p>
    <w:p w14:paraId="642BD0DE" w14:textId="77777777" w:rsidR="002E47E6" w:rsidRPr="009D66D3" w:rsidRDefault="002E47E6" w:rsidP="002E47E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2013"/>
        <w:gridCol w:w="1963"/>
        <w:gridCol w:w="2896"/>
      </w:tblGrid>
      <w:tr w:rsidR="00950504" w14:paraId="1D2DF456" w14:textId="77777777" w:rsidTr="0060248F">
        <w:tc>
          <w:tcPr>
            <w:tcW w:w="1984" w:type="dxa"/>
            <w:vMerge w:val="restart"/>
          </w:tcPr>
          <w:p w14:paraId="7FF8B0A8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orrect class</w:t>
            </w:r>
          </w:p>
          <w:p w14:paraId="029E1F56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(that should have</w:t>
            </w:r>
          </w:p>
          <w:p w14:paraId="0724D4ED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been assigned)</w:t>
            </w:r>
          </w:p>
        </w:tc>
        <w:tc>
          <w:tcPr>
            <w:tcW w:w="6872" w:type="dxa"/>
            <w:gridSpan w:val="3"/>
          </w:tcPr>
          <w:p w14:paraId="2B0941CC" w14:textId="77777777" w:rsidR="00950504" w:rsidRDefault="00950504" w:rsidP="00950504">
            <w:pPr>
              <w:pStyle w:val="ListParagraph"/>
              <w:tabs>
                <w:tab w:val="center" w:pos="2844"/>
                <w:tab w:val="right" w:pos="5688"/>
              </w:tabs>
              <w:ind w:left="0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lasses assigned by the learner</w:t>
            </w:r>
          </w:p>
        </w:tc>
      </w:tr>
      <w:tr w:rsidR="00950504" w14:paraId="69A4254B" w14:textId="77777777" w:rsidTr="00950504">
        <w:tc>
          <w:tcPr>
            <w:tcW w:w="1984" w:type="dxa"/>
            <w:vMerge/>
          </w:tcPr>
          <w:p w14:paraId="07034B8B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2475C97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1963" w:type="dxa"/>
          </w:tcPr>
          <w:p w14:paraId="55BF5BC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896" w:type="dxa"/>
          </w:tcPr>
          <w:p w14:paraId="293176B7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50504" w14:paraId="63EB32B3" w14:textId="77777777" w:rsidTr="00950504">
        <w:tc>
          <w:tcPr>
            <w:tcW w:w="1984" w:type="dxa"/>
          </w:tcPr>
          <w:p w14:paraId="59378DC7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2013" w:type="dxa"/>
          </w:tcPr>
          <w:p w14:paraId="4346FBD6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9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1963" w:type="dxa"/>
          </w:tcPr>
          <w:p w14:paraId="153813D7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96" w:type="dxa"/>
          </w:tcPr>
          <w:p w14:paraId="235DE371" w14:textId="77777777" w:rsidR="00950504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50504" w14:paraId="2BBB8B8D" w14:textId="77777777" w:rsidTr="00950504">
        <w:tc>
          <w:tcPr>
            <w:tcW w:w="1984" w:type="dxa"/>
          </w:tcPr>
          <w:p w14:paraId="5104F643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013" w:type="dxa"/>
          </w:tcPr>
          <w:p w14:paraId="46683E22" w14:textId="77777777" w:rsidR="00950504" w:rsidRPr="002E47E6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F3060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63" w:type="dxa"/>
          </w:tcPr>
          <w:p w14:paraId="2824775E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8</w:t>
            </w:r>
          </w:p>
        </w:tc>
        <w:tc>
          <w:tcPr>
            <w:tcW w:w="2896" w:type="dxa"/>
          </w:tcPr>
          <w:p w14:paraId="1A0422E6" w14:textId="77777777" w:rsidR="00950504" w:rsidRPr="00B55790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 w:rsidRP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4E56A53" w14:textId="77777777" w:rsidR="007344C2" w:rsidRPr="009B009C" w:rsidRDefault="009B0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ws test dataset consist</w:t>
      </w:r>
      <w:r w:rsidR="009E55BA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equal distribution of spam and ham files</w:t>
      </w:r>
      <w:r w:rsidR="009E55BA">
        <w:rPr>
          <w:rFonts w:ascii="Times New Roman" w:hAnsi="Times New Roman" w:cs="Times New Roman"/>
          <w:sz w:val="24"/>
          <w:szCs w:val="24"/>
        </w:rPr>
        <w:t xml:space="preserve">. However, the model </w:t>
      </w:r>
      <w:r w:rsidR="00DB22B9">
        <w:rPr>
          <w:rFonts w:ascii="Times New Roman" w:hAnsi="Times New Roman" w:cs="Times New Roman"/>
          <w:sz w:val="24"/>
          <w:szCs w:val="24"/>
        </w:rPr>
        <w:t xml:space="preserve">identifies </w:t>
      </w:r>
      <w:r w:rsidR="009E55BA">
        <w:rPr>
          <w:rFonts w:ascii="Times New Roman" w:hAnsi="Times New Roman" w:cs="Times New Roman"/>
          <w:sz w:val="24"/>
          <w:szCs w:val="24"/>
        </w:rPr>
        <w:t>5 H</w:t>
      </w:r>
      <w:r w:rsidR="00DB22B9">
        <w:rPr>
          <w:rFonts w:ascii="Times New Roman" w:hAnsi="Times New Roman" w:cs="Times New Roman"/>
          <w:sz w:val="24"/>
          <w:szCs w:val="24"/>
        </w:rPr>
        <w:t>am files and 6</w:t>
      </w:r>
      <w:r w:rsidR="00146E8D">
        <w:rPr>
          <w:rFonts w:ascii="Times New Roman" w:hAnsi="Times New Roman" w:cs="Times New Roman"/>
          <w:sz w:val="24"/>
          <w:szCs w:val="24"/>
        </w:rPr>
        <w:t>2 Spam files incorrectly i.e. it marked them to</w:t>
      </w:r>
      <w:r w:rsidR="00DB22B9">
        <w:rPr>
          <w:rFonts w:ascii="Times New Roman" w:hAnsi="Times New Roman" w:cs="Times New Roman"/>
          <w:sz w:val="24"/>
          <w:szCs w:val="24"/>
        </w:rPr>
        <w:t xml:space="preserve"> their opposite classes</w:t>
      </w:r>
      <w:r w:rsidR="009E55BA">
        <w:rPr>
          <w:rFonts w:ascii="Times New Roman" w:hAnsi="Times New Roman" w:cs="Times New Roman"/>
          <w:sz w:val="24"/>
          <w:szCs w:val="24"/>
        </w:rPr>
        <w:t>.</w:t>
      </w:r>
    </w:p>
    <w:p w14:paraId="002CE4A6" w14:textId="77777777" w:rsidR="00AC5352" w:rsidRPr="00277269" w:rsidRDefault="003B3F60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References</w:t>
      </w:r>
    </w:p>
    <w:p w14:paraId="554C5665" w14:textId="77777777" w:rsidR="00AC5352" w:rsidRDefault="00AC5352"/>
    <w:p w14:paraId="6C9B5355" w14:textId="77777777" w:rsidR="00AC5352" w:rsidRDefault="00AC5352"/>
    <w:p w14:paraId="1DD8C8A9" w14:textId="77777777" w:rsidR="00AC5352" w:rsidRDefault="00AC5352"/>
    <w:p w14:paraId="2096BAB6" w14:textId="77777777" w:rsidR="00AC5352" w:rsidRDefault="00AC5352"/>
    <w:p w14:paraId="51859E40" w14:textId="77777777" w:rsidR="00AC5352" w:rsidRDefault="00AC5352"/>
    <w:p w14:paraId="0E14D7B1" w14:textId="77777777" w:rsidR="00AC5352" w:rsidRDefault="00AC5352"/>
    <w:sectPr w:rsidR="00AC5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micSansM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E769D"/>
    <w:multiLevelType w:val="hybridMultilevel"/>
    <w:tmpl w:val="3E78E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QtjcyNjS0MDQwNzJR2l4NTi4sz8PJACo1oALQt+uiwAAAA="/>
  </w:docVars>
  <w:rsids>
    <w:rsidRoot w:val="00B202A0"/>
    <w:rsid w:val="000126C5"/>
    <w:rsid w:val="00021037"/>
    <w:rsid w:val="000240F9"/>
    <w:rsid w:val="00047E43"/>
    <w:rsid w:val="000B28EC"/>
    <w:rsid w:val="000B5427"/>
    <w:rsid w:val="001107E0"/>
    <w:rsid w:val="00146E8D"/>
    <w:rsid w:val="00182FA5"/>
    <w:rsid w:val="00200E89"/>
    <w:rsid w:val="00235D13"/>
    <w:rsid w:val="00267737"/>
    <w:rsid w:val="00277269"/>
    <w:rsid w:val="002E47E6"/>
    <w:rsid w:val="003B3F60"/>
    <w:rsid w:val="003C5DF8"/>
    <w:rsid w:val="003F4B56"/>
    <w:rsid w:val="00414AD4"/>
    <w:rsid w:val="00415AFF"/>
    <w:rsid w:val="00451080"/>
    <w:rsid w:val="00452FB6"/>
    <w:rsid w:val="0047046A"/>
    <w:rsid w:val="004C6A3D"/>
    <w:rsid w:val="004D3FDA"/>
    <w:rsid w:val="005F5A8B"/>
    <w:rsid w:val="006119C1"/>
    <w:rsid w:val="00657D85"/>
    <w:rsid w:val="006A54A0"/>
    <w:rsid w:val="006C41E7"/>
    <w:rsid w:val="006E5F13"/>
    <w:rsid w:val="007344C2"/>
    <w:rsid w:val="007D2CD3"/>
    <w:rsid w:val="007D5409"/>
    <w:rsid w:val="008902A1"/>
    <w:rsid w:val="008A1509"/>
    <w:rsid w:val="008B146B"/>
    <w:rsid w:val="008E2015"/>
    <w:rsid w:val="00914802"/>
    <w:rsid w:val="00940514"/>
    <w:rsid w:val="009418E6"/>
    <w:rsid w:val="00950504"/>
    <w:rsid w:val="00966DF8"/>
    <w:rsid w:val="009A1884"/>
    <w:rsid w:val="009B009C"/>
    <w:rsid w:val="009D66D3"/>
    <w:rsid w:val="009E55BA"/>
    <w:rsid w:val="00A60E19"/>
    <w:rsid w:val="00A87D83"/>
    <w:rsid w:val="00A95708"/>
    <w:rsid w:val="00AC5352"/>
    <w:rsid w:val="00AD274E"/>
    <w:rsid w:val="00B202A0"/>
    <w:rsid w:val="00B261FB"/>
    <w:rsid w:val="00B55790"/>
    <w:rsid w:val="00CF6C51"/>
    <w:rsid w:val="00D934F7"/>
    <w:rsid w:val="00DA5E97"/>
    <w:rsid w:val="00DB22B9"/>
    <w:rsid w:val="00DB66BC"/>
    <w:rsid w:val="00DF5997"/>
    <w:rsid w:val="00E32C47"/>
    <w:rsid w:val="00E46029"/>
    <w:rsid w:val="00E70AA1"/>
    <w:rsid w:val="00F3060E"/>
    <w:rsid w:val="00F40726"/>
    <w:rsid w:val="00F47710"/>
    <w:rsid w:val="00F80953"/>
    <w:rsid w:val="00F84A88"/>
    <w:rsid w:val="00FD3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E46D"/>
  <w15:docId w15:val="{C9FE2F9C-D151-47DD-B3A5-DF877C57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3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hrnaz Keshmirpour</cp:lastModifiedBy>
  <cp:revision>92</cp:revision>
  <dcterms:created xsi:type="dcterms:W3CDTF">2020-04-24T14:09:00Z</dcterms:created>
  <dcterms:modified xsi:type="dcterms:W3CDTF">2020-04-25T23:44:00Z</dcterms:modified>
</cp:coreProperties>
</file>